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163E7" w:rsidRDefault="00AE6CFF">
      <w:pPr>
        <w:pStyle w:val="Title"/>
      </w:pPr>
      <w:bookmarkStart w:id="0" w:name="_9ry3mw37s11a" w:colFirst="0" w:colLast="0"/>
      <w:bookmarkEnd w:id="0"/>
      <w:r>
        <w:t>GPSS Executive Committee Meeting Minutes</w:t>
      </w:r>
    </w:p>
    <w:p w14:paraId="00000002" w14:textId="42E34441" w:rsidR="000163E7" w:rsidRDefault="00AE6CFF">
      <w:pPr>
        <w:pStyle w:val="Subtitle"/>
        <w:pBdr>
          <w:bottom w:val="single" w:sz="6" w:space="1" w:color="auto"/>
        </w:pBdr>
      </w:pPr>
      <w:bookmarkStart w:id="1" w:name="_s8x0ahvnlymp" w:colFirst="0" w:colLast="0"/>
      <w:bookmarkEnd w:id="1"/>
      <w:r>
        <w:t>Wednesday, April 14th 2021, 5:30 pm via Zoom</w:t>
      </w:r>
    </w:p>
    <w:p w14:paraId="00000003" w14:textId="77777777" w:rsidR="000163E7" w:rsidRPr="00AD5639" w:rsidRDefault="00AE6CFF">
      <w:pPr>
        <w:pStyle w:val="Heading1"/>
        <w:rPr>
          <w:sz w:val="28"/>
          <w:szCs w:val="28"/>
        </w:rPr>
      </w:pPr>
      <w:bookmarkStart w:id="2" w:name="_niw6cijyfg8u" w:colFirst="0" w:colLast="0"/>
      <w:bookmarkEnd w:id="2"/>
      <w:r w:rsidRPr="00AD5639">
        <w:rPr>
          <w:sz w:val="28"/>
          <w:szCs w:val="28"/>
        </w:rPr>
        <w:t>Members present:</w:t>
      </w:r>
    </w:p>
    <w:p w14:paraId="00000004" w14:textId="77777777" w:rsidR="000163E7" w:rsidRDefault="00AE6CFF">
      <w:r>
        <w:t>GPSS President Aaron Yared</w:t>
      </w:r>
    </w:p>
    <w:p w14:paraId="00000005" w14:textId="77777777" w:rsidR="000163E7" w:rsidRDefault="00AE6CFF">
      <w:r>
        <w:t>GPSS Vice President of Internal Affairs Genevieve Hulley</w:t>
      </w:r>
    </w:p>
    <w:p w14:paraId="00000006" w14:textId="77777777" w:rsidR="000163E7" w:rsidRDefault="00AE6CFF">
      <w:r>
        <w:t>GPSS Vice President of External Affairs Hannah Sieben</w:t>
      </w:r>
    </w:p>
    <w:p w14:paraId="00000007" w14:textId="77777777" w:rsidR="000163E7" w:rsidRDefault="00AE6CFF">
      <w:r>
        <w:t>GPSS Secretary Logan C. Jarrell</w:t>
      </w:r>
    </w:p>
    <w:p w14:paraId="00000008" w14:textId="77777777" w:rsidR="000163E7" w:rsidRDefault="00AE6CFF">
      <w:r>
        <w:t>GPSS Treasurer Jules Overfelt</w:t>
      </w:r>
    </w:p>
    <w:p w14:paraId="00000009" w14:textId="77777777" w:rsidR="000163E7" w:rsidRDefault="00AE6CFF">
      <w:r>
        <w:t>Executive Senator Andrew Shumway</w:t>
      </w:r>
    </w:p>
    <w:p w14:paraId="0000000A" w14:textId="77777777" w:rsidR="000163E7" w:rsidRDefault="00AE6CFF">
      <w:pPr>
        <w:rPr>
          <w:strike/>
        </w:rPr>
      </w:pPr>
      <w:r>
        <w:rPr>
          <w:strike/>
        </w:rPr>
        <w:t>Executive Senator Terrence Pope</w:t>
      </w:r>
    </w:p>
    <w:p w14:paraId="0000000B" w14:textId="77777777" w:rsidR="000163E7" w:rsidRDefault="00AE6CFF">
      <w:pPr>
        <w:rPr>
          <w:strike/>
        </w:rPr>
      </w:pPr>
      <w:r>
        <w:rPr>
          <w:strike/>
        </w:rPr>
        <w:t>Executive Senator Monica Jensen</w:t>
      </w:r>
    </w:p>
    <w:p w14:paraId="0000000C" w14:textId="77777777" w:rsidR="000163E7" w:rsidRDefault="00AE6CFF">
      <w:r>
        <w:t>Executive Senator Marty Varela</w:t>
      </w:r>
    </w:p>
    <w:p w14:paraId="0000000D" w14:textId="77777777" w:rsidR="000163E7" w:rsidRDefault="00AE6CFF">
      <w:r>
        <w:t>Executive Senator Britahny Baskin</w:t>
      </w:r>
    </w:p>
    <w:p w14:paraId="0000000E" w14:textId="77777777" w:rsidR="000163E7" w:rsidRDefault="00AE6CFF">
      <w:r>
        <w:t>ASUW Director of Internal Policy Antonio Gonzalez</w:t>
      </w:r>
    </w:p>
    <w:p w14:paraId="0000000F" w14:textId="77777777" w:rsidR="000163E7" w:rsidRDefault="00AE6CFF">
      <w:r>
        <w:t>Associate Director of Student Activities Rene Singleton</w:t>
      </w:r>
    </w:p>
    <w:p w14:paraId="00000010" w14:textId="77777777" w:rsidR="000163E7" w:rsidRDefault="00AE6CFF">
      <w:r>
        <w:t>Associate Dean of Student and Postdoctoral Affairs Bill Mahoney</w:t>
      </w:r>
    </w:p>
    <w:p w14:paraId="00000011" w14:textId="77777777" w:rsidR="000163E7" w:rsidRDefault="00AE6CFF">
      <w:pPr>
        <w:rPr>
          <w:strike/>
        </w:rPr>
      </w:pPr>
      <w:r>
        <w:rPr>
          <w:strike/>
        </w:rPr>
        <w:t>Husky Union Building Executive Director Justin Camputaro</w:t>
      </w:r>
    </w:p>
    <w:p w14:paraId="00000012" w14:textId="77777777" w:rsidR="000163E7" w:rsidRDefault="00AE6CFF">
      <w:r>
        <w:t>Senate Clerk Janis Shin</w:t>
      </w:r>
    </w:p>
    <w:p w14:paraId="00000013" w14:textId="77777777" w:rsidR="000163E7" w:rsidRPr="00AD5639" w:rsidRDefault="00AE6CFF">
      <w:pPr>
        <w:pStyle w:val="Heading1"/>
        <w:rPr>
          <w:sz w:val="28"/>
          <w:szCs w:val="28"/>
        </w:rPr>
      </w:pPr>
      <w:bookmarkStart w:id="3" w:name="_hjk86dun4ups" w:colFirst="0" w:colLast="0"/>
      <w:bookmarkEnd w:id="3"/>
      <w:r w:rsidRPr="00AD5639">
        <w:rPr>
          <w:sz w:val="28"/>
          <w:szCs w:val="28"/>
        </w:rPr>
        <w:t>1. [Action] Call to Order 5:35pm</w:t>
      </w:r>
    </w:p>
    <w:p w14:paraId="00000014" w14:textId="77777777" w:rsidR="000163E7" w:rsidRDefault="00AE6CFF">
      <w:r>
        <w:rPr>
          <w:b/>
        </w:rPr>
        <w:t xml:space="preserve">Aaron Yared </w:t>
      </w:r>
      <w:r>
        <w:t xml:space="preserve">called the meeting to order at 5:35pm. </w:t>
      </w:r>
    </w:p>
    <w:p w14:paraId="00000015" w14:textId="77777777" w:rsidR="000163E7" w:rsidRPr="00AD5639" w:rsidRDefault="00AE6CFF">
      <w:pPr>
        <w:pStyle w:val="Heading1"/>
        <w:rPr>
          <w:sz w:val="28"/>
          <w:szCs w:val="28"/>
        </w:rPr>
      </w:pPr>
      <w:bookmarkStart w:id="4" w:name="_y3lb2wot0gp2" w:colFirst="0" w:colLast="0"/>
      <w:bookmarkEnd w:id="4"/>
      <w:r w:rsidRPr="00AD5639">
        <w:rPr>
          <w:sz w:val="28"/>
          <w:szCs w:val="28"/>
        </w:rPr>
        <w:t>2. [Action] Approval of the Agenda 5:36pm</w:t>
      </w:r>
    </w:p>
    <w:p w14:paraId="00000016" w14:textId="77777777" w:rsidR="000163E7" w:rsidRDefault="00AE6CFF">
      <w:r>
        <w:rPr>
          <w:b/>
        </w:rPr>
        <w:t xml:space="preserve">Hannah Sieben </w:t>
      </w:r>
      <w:r>
        <w:t xml:space="preserve">moved to approve the agenda. Jules Overfelt seconded. No objections. </w:t>
      </w:r>
    </w:p>
    <w:p w14:paraId="00000017" w14:textId="77777777" w:rsidR="000163E7" w:rsidRPr="00AD5639" w:rsidRDefault="00AE6CFF">
      <w:pPr>
        <w:pStyle w:val="Heading1"/>
        <w:rPr>
          <w:sz w:val="28"/>
          <w:szCs w:val="28"/>
        </w:rPr>
      </w:pPr>
      <w:bookmarkStart w:id="5" w:name="_yxny2ebuga3s" w:colFirst="0" w:colLast="0"/>
      <w:bookmarkEnd w:id="5"/>
      <w:r w:rsidRPr="00AD5639">
        <w:rPr>
          <w:sz w:val="28"/>
          <w:szCs w:val="28"/>
        </w:rPr>
        <w:t>3. [Action] Approval of the Minutes 5:39pm</w:t>
      </w:r>
    </w:p>
    <w:p w14:paraId="00000018" w14:textId="77777777" w:rsidR="000163E7" w:rsidRDefault="00AE6CFF">
      <w:r>
        <w:rPr>
          <w:b/>
        </w:rPr>
        <w:t>Logan Jarrell</w:t>
      </w:r>
      <w:r>
        <w:t xml:space="preserve"> said that the March 31st minutes were not formatted as they typically would be. He said that he ran out of time to properly format them because he met with the Judicial Committee twice today. He said that he would ask that the motion today be approved with written amendments. </w:t>
      </w:r>
    </w:p>
    <w:p w14:paraId="00000019" w14:textId="77777777" w:rsidR="000163E7" w:rsidRDefault="000163E7"/>
    <w:p w14:paraId="0000001A" w14:textId="77777777" w:rsidR="000163E7" w:rsidRDefault="00AE6CFF">
      <w:r>
        <w:rPr>
          <w:b/>
        </w:rPr>
        <w:t xml:space="preserve">Logan Jarrell </w:t>
      </w:r>
      <w:r>
        <w:t xml:space="preserve">explained that at the last executive meeting, the GPSS discussed proposed changes to the officer positions and the GPSS budget. He said that the proposed officer changes topic was extended several times. </w:t>
      </w:r>
    </w:p>
    <w:p w14:paraId="0000001B" w14:textId="77777777" w:rsidR="000163E7" w:rsidRDefault="000163E7"/>
    <w:p w14:paraId="0000001C" w14:textId="77777777" w:rsidR="000163E7" w:rsidRDefault="00AE6CFF">
      <w:r>
        <w:rPr>
          <w:b/>
        </w:rPr>
        <w:lastRenderedPageBreak/>
        <w:t xml:space="preserve">Jules Overfelt </w:t>
      </w:r>
      <w:r>
        <w:t xml:space="preserve">noted that the disruptors did not make it into the minutes. She asked if it was because nothing of substance was said in those disruptions. </w:t>
      </w:r>
    </w:p>
    <w:p w14:paraId="0000001D" w14:textId="77777777" w:rsidR="000163E7" w:rsidRDefault="000163E7"/>
    <w:p w14:paraId="0000001E" w14:textId="26BD678B" w:rsidR="000163E7" w:rsidRDefault="00AE6CFF">
      <w:r>
        <w:rPr>
          <w:b/>
        </w:rPr>
        <w:t xml:space="preserve">Logan Jarrell </w:t>
      </w:r>
      <w:r>
        <w:t>said that people who were removed for causing disruption could be omitted from the official record the same way that the sound of thunderclaps in the background w</w:t>
      </w:r>
      <w:r w:rsidR="005D0152">
        <w:t>as</w:t>
      </w:r>
      <w:r>
        <w:t xml:space="preserve"> not included. He said that this was the difference between a transcript of the meeting and minutes. He said that the minutes only contained information that was relevant to discussions.</w:t>
      </w:r>
    </w:p>
    <w:p w14:paraId="0000001F" w14:textId="77777777" w:rsidR="000163E7" w:rsidRDefault="000163E7"/>
    <w:p w14:paraId="00000020" w14:textId="77777777" w:rsidR="000163E7" w:rsidRDefault="00AE6CFF">
      <w:r>
        <w:rPr>
          <w:b/>
        </w:rPr>
        <w:t>Logan Jarrell</w:t>
      </w:r>
      <w:r>
        <w:t xml:space="preserve"> moved to approve the minutes from March 31st with written amendments. </w:t>
      </w:r>
      <w:r>
        <w:rPr>
          <w:b/>
        </w:rPr>
        <w:t>Antonio Gonzalez</w:t>
      </w:r>
      <w:r>
        <w:t xml:space="preserve"> seconded. No objections.</w:t>
      </w:r>
    </w:p>
    <w:p w14:paraId="00000021" w14:textId="77777777" w:rsidR="000163E7" w:rsidRDefault="00AE6CFF">
      <w:pPr>
        <w:pStyle w:val="Heading1"/>
      </w:pPr>
      <w:bookmarkStart w:id="6" w:name="_ol3wtbw1vwf2" w:colFirst="0" w:colLast="0"/>
      <w:bookmarkEnd w:id="6"/>
      <w:r w:rsidRPr="00AD5639">
        <w:rPr>
          <w:sz w:val="28"/>
          <w:szCs w:val="28"/>
        </w:rPr>
        <w:t>4. [Action] UAW 4121 Bargaining Resolution 5:39pm</w:t>
      </w:r>
    </w:p>
    <w:p w14:paraId="00000022" w14:textId="0E9D2D69" w:rsidR="000163E7" w:rsidRDefault="00AE6CFF">
      <w:r>
        <w:rPr>
          <w:b/>
        </w:rPr>
        <w:t>Logan Jarrell</w:t>
      </w:r>
      <w:r>
        <w:t xml:space="preserve"> said that he worked on a resolution with a member of the UAW 4121 Bargaining Committee and an ASUW Senator. He said that they both felt it was important to develop a joint resolution of some kind. He said that the Bargaining Resolution had its first reading in ASUW yesterday and was passed out of the On</w:t>
      </w:r>
      <w:r w:rsidR="005D0152">
        <w:t>-</w:t>
      </w:r>
      <w:r>
        <w:t>Campus Committee favorably. He said that the amendments suggested in the Resolution presented were anticipated in the ASUW and would be reflected in the version that he wanted to present to GPSS.</w:t>
      </w:r>
    </w:p>
    <w:p w14:paraId="00000023" w14:textId="77777777" w:rsidR="000163E7" w:rsidRDefault="000163E7"/>
    <w:p w14:paraId="00000024" w14:textId="77777777" w:rsidR="000163E7" w:rsidRDefault="00AE6CFF">
      <w:r>
        <w:rPr>
          <w:b/>
        </w:rPr>
        <w:t>Ashlee Abrantes</w:t>
      </w:r>
      <w:r>
        <w:t xml:space="preserve"> asked for clarification about the line “majority of ASEs are graduate and professional students” and “a significant portion of ASEs are undergraduate students.” She said that it heavily implied that they were the same thing. She asked why the two populations were referenced in that manner. She also asked why only political RSOs were listed in another clause.</w:t>
      </w:r>
    </w:p>
    <w:p w14:paraId="00000025" w14:textId="77777777" w:rsidR="000163E7" w:rsidRDefault="000163E7"/>
    <w:p w14:paraId="00000026" w14:textId="77777777" w:rsidR="000163E7" w:rsidRDefault="00AE6CFF">
      <w:r>
        <w:rPr>
          <w:b/>
        </w:rPr>
        <w:t>Logan Jarrell</w:t>
      </w:r>
      <w:r>
        <w:t xml:space="preserve"> said that the RSOs listed were the only ones that had stated an opinion. He said that they were “friends with the labor union.” He noted that ASUW provided representation for RSOs, so it was more relevant to have the clause in there for ASUW. He said that graduate and professional RSOs tended to be more limited in their scope. He said that the use of the word “majority'' was unambiguous. He said that “significant portion” was originally written as “another portion,” but that based on feedback from UAW and ASUW, it had been changed to “significant.” He said that it was not intended to mean significance in the way that was used in STEM disciplines. He said that he could not provide the exact percentages on that breakdown, but could guess.</w:t>
      </w:r>
    </w:p>
    <w:p w14:paraId="00000027" w14:textId="77777777" w:rsidR="000163E7" w:rsidRDefault="000163E7"/>
    <w:p w14:paraId="00000028" w14:textId="77777777" w:rsidR="000163E7" w:rsidRDefault="00AE6CFF">
      <w:r>
        <w:rPr>
          <w:b/>
        </w:rPr>
        <w:t>Rene Singleton</w:t>
      </w:r>
      <w:r>
        <w:t xml:space="preserve"> asked Logan Jarrell to share the percentages. She said that RSOs were independent from ASUW and that they did not represent students like ASUW. She said that RSOs could give their own opinions and place their names on the resolution. </w:t>
      </w:r>
    </w:p>
    <w:p w14:paraId="00000029" w14:textId="77777777" w:rsidR="000163E7" w:rsidRDefault="000163E7"/>
    <w:p w14:paraId="0000002A" w14:textId="77777777" w:rsidR="000163E7" w:rsidRDefault="00AE6CFF">
      <w:r>
        <w:rPr>
          <w:b/>
        </w:rPr>
        <w:t>Logan Jarrell</w:t>
      </w:r>
      <w:r>
        <w:t xml:space="preserve"> said that ASUW extended Senatorship to every RSO. He said that to his knowledge, there was a level of connection. It was just that the RSO was not fully represented in the GPSS. He added that RSOs had a say in ASUW. </w:t>
      </w:r>
    </w:p>
    <w:p w14:paraId="0000002B" w14:textId="77777777" w:rsidR="000163E7" w:rsidRDefault="000163E7"/>
    <w:p w14:paraId="0000002C" w14:textId="77777777" w:rsidR="000163E7" w:rsidRDefault="00AE6CFF">
      <w:r>
        <w:rPr>
          <w:b/>
        </w:rPr>
        <w:lastRenderedPageBreak/>
        <w:t>Rene Singleton</w:t>
      </w:r>
      <w:r>
        <w:t xml:space="preserve"> said that was not necessarily true but acknowledged how Logan Jarrell was making the connection to the Senate.</w:t>
      </w:r>
    </w:p>
    <w:p w14:paraId="0000002D" w14:textId="77777777" w:rsidR="000163E7" w:rsidRDefault="000163E7"/>
    <w:p w14:paraId="0000002E" w14:textId="77777777" w:rsidR="000163E7" w:rsidRDefault="00AE6CFF">
      <w:r>
        <w:rPr>
          <w:b/>
        </w:rPr>
        <w:t xml:space="preserve">Logan Jarrell </w:t>
      </w:r>
      <w:r>
        <w:t xml:space="preserve">said that ASUW was a little different because the ASUW Student Senate was an entity of the ASUW, not the entirety of the organization. Logan Jarrell said that an important point to note was that the demands presented were initial bargaining demands; it did not reflect what might be the tentative contract later this month. He said that the bargaining demand only concerned the academic student employees (ASEs), not the postdoctoral fellows who had already finished their bargaining. </w:t>
      </w:r>
    </w:p>
    <w:p w14:paraId="0000002F" w14:textId="77777777" w:rsidR="000163E7" w:rsidRDefault="000163E7"/>
    <w:p w14:paraId="00000030" w14:textId="77777777" w:rsidR="000163E7" w:rsidRDefault="00AE6CFF">
      <w:r>
        <w:rPr>
          <w:b/>
        </w:rPr>
        <w:t xml:space="preserve">Aaron Yared </w:t>
      </w:r>
      <w:r>
        <w:t xml:space="preserve">asked why the words “significant portion” were used to describe the ASEs instead of “remainder of the ASEs are made up of undergraduate students.” </w:t>
      </w:r>
    </w:p>
    <w:p w14:paraId="00000031" w14:textId="77777777" w:rsidR="000163E7" w:rsidRDefault="000163E7"/>
    <w:p w14:paraId="00000032" w14:textId="77777777" w:rsidR="000163E7" w:rsidRDefault="00AE6CFF">
      <w:r>
        <w:rPr>
          <w:b/>
        </w:rPr>
        <w:t xml:space="preserve">Logan Jarrell </w:t>
      </w:r>
      <w:r>
        <w:t xml:space="preserve">said he would accept the suggestion as a friendly amendment. </w:t>
      </w:r>
    </w:p>
    <w:p w14:paraId="00000033" w14:textId="77777777" w:rsidR="000163E7" w:rsidRDefault="000163E7"/>
    <w:p w14:paraId="00000034" w14:textId="77777777" w:rsidR="000163E7" w:rsidRDefault="00AE6CFF">
      <w:r>
        <w:rPr>
          <w:b/>
        </w:rPr>
        <w:t>Aaron Yared</w:t>
      </w:r>
      <w:r>
        <w:t xml:space="preserve"> said he did not have an issue with the current wording. He said that he just found the current wording confusing. </w:t>
      </w:r>
    </w:p>
    <w:p w14:paraId="00000035" w14:textId="77777777" w:rsidR="000163E7" w:rsidRDefault="000163E7"/>
    <w:p w14:paraId="00000036" w14:textId="77777777" w:rsidR="000163E7" w:rsidRDefault="00AE6CFF">
      <w:r>
        <w:rPr>
          <w:b/>
        </w:rPr>
        <w:t>Logan Jarrell</w:t>
      </w:r>
      <w:r>
        <w:t xml:space="preserve"> noted that ASEs also included undergraduates, in positions like tutors. He said that he did not have the exact breakdown of positions held by either graduate students or undergraduate students. He said that the GPSS could know with certainty that the majority of ASEs were represented through GPSS but that there was a portion that was not. He said he saw how the word “significant” caused confusion with the word “majority.”</w:t>
      </w:r>
    </w:p>
    <w:p w14:paraId="00000037" w14:textId="77777777" w:rsidR="000163E7" w:rsidRDefault="000163E7"/>
    <w:p w14:paraId="00000038" w14:textId="77777777" w:rsidR="000163E7" w:rsidRDefault="00AE6CFF">
      <w:r>
        <w:rPr>
          <w:b/>
        </w:rPr>
        <w:t>Britahny Baskin</w:t>
      </w:r>
      <w:r>
        <w:t xml:space="preserve"> said that she read "significant" as a "noteworthy" amount. She said that she did not think it was inappropriate. </w:t>
      </w:r>
    </w:p>
    <w:p w14:paraId="00000039" w14:textId="77777777" w:rsidR="000163E7" w:rsidRDefault="000163E7">
      <w:pPr>
        <w:rPr>
          <w:highlight w:val="yellow"/>
        </w:rPr>
      </w:pPr>
    </w:p>
    <w:p w14:paraId="0000003A" w14:textId="77777777" w:rsidR="000163E7" w:rsidRDefault="00AE6CFF">
      <w:r>
        <w:rPr>
          <w:b/>
        </w:rPr>
        <w:t>Logan Jarrell</w:t>
      </w:r>
      <w:r>
        <w:t xml:space="preserve"> said that he wanted to make his intentions very clear and pass the Bargaining Resolution on its first reading next week. He said that he brought the Resolution to the Executive Committee first because if the Resolution was passed later, it would fail to coincide with the end of the intended bargaining period. He said that if it were passed next week, then the ASUW Student Senate would need to create a version that was more like theirs. He said that the Resolutions were currently still identical. He said that he was fine with changing the word “significant” to “remainder” and said that others would understand. </w:t>
      </w:r>
    </w:p>
    <w:p w14:paraId="0000003B" w14:textId="77777777" w:rsidR="000163E7" w:rsidRDefault="000163E7"/>
    <w:p w14:paraId="0000003C" w14:textId="77777777" w:rsidR="000163E7" w:rsidRDefault="00AE6CFF">
      <w:r>
        <w:rPr>
          <w:b/>
        </w:rPr>
        <w:t xml:space="preserve">Aaron Yared </w:t>
      </w:r>
      <w:r>
        <w:t xml:space="preserve">said he agreed that undergraduate students were not an insignificant portion of the ASE population, but that “remainder” was a more appropriate word given the context of the clause. </w:t>
      </w:r>
    </w:p>
    <w:p w14:paraId="0000003D" w14:textId="77777777" w:rsidR="000163E7" w:rsidRDefault="000163E7"/>
    <w:p w14:paraId="0000003E" w14:textId="77777777" w:rsidR="000163E7" w:rsidRDefault="00AE6CFF">
      <w:r>
        <w:rPr>
          <w:b/>
        </w:rPr>
        <w:t>Logan Jarrell</w:t>
      </w:r>
      <w:r>
        <w:t xml:space="preserve"> moved to add the Executive Committee as a sponsor to the Resolution. </w:t>
      </w:r>
      <w:r>
        <w:rPr>
          <w:b/>
        </w:rPr>
        <w:t>Andrew Shumway</w:t>
      </w:r>
      <w:r>
        <w:t xml:space="preserve"> seconded. No objections. </w:t>
      </w:r>
    </w:p>
    <w:p w14:paraId="0000003F" w14:textId="77777777" w:rsidR="000163E7" w:rsidRDefault="000163E7"/>
    <w:p w14:paraId="00000040" w14:textId="77777777" w:rsidR="000163E7" w:rsidRDefault="00AE6CFF">
      <w:r>
        <w:rPr>
          <w:b/>
        </w:rPr>
        <w:t xml:space="preserve">Logan Jarrell </w:t>
      </w:r>
      <w:r>
        <w:t xml:space="preserve">said he would notify all the people involved in the Resolution of the Executive Committee’s endorsement. </w:t>
      </w:r>
    </w:p>
    <w:p w14:paraId="00000041" w14:textId="77777777" w:rsidR="000163E7" w:rsidRPr="00AD5639" w:rsidRDefault="00AE6CFF">
      <w:pPr>
        <w:pStyle w:val="Heading1"/>
        <w:rPr>
          <w:sz w:val="28"/>
          <w:szCs w:val="28"/>
        </w:rPr>
      </w:pPr>
      <w:bookmarkStart w:id="7" w:name="_mmszjjsrddr5" w:colFirst="0" w:colLast="0"/>
      <w:bookmarkEnd w:id="7"/>
      <w:r w:rsidRPr="00AD5639">
        <w:rPr>
          <w:sz w:val="28"/>
          <w:szCs w:val="28"/>
        </w:rPr>
        <w:lastRenderedPageBreak/>
        <w:t>5. [Action] U-PASS Resolution 5:50pm</w:t>
      </w:r>
    </w:p>
    <w:p w14:paraId="00000042" w14:textId="77777777" w:rsidR="000163E7" w:rsidRDefault="00AE6CFF">
      <w:r>
        <w:rPr>
          <w:b/>
        </w:rPr>
        <w:t>Genevieve Hulley</w:t>
      </w:r>
      <w:r>
        <w:t xml:space="preserve"> posted a </w:t>
      </w:r>
      <w:hyperlink r:id="rId6">
        <w:r>
          <w:rPr>
            <w:color w:val="1155CC"/>
            <w:u w:val="single"/>
          </w:rPr>
          <w:t>link</w:t>
        </w:r>
      </w:hyperlink>
      <w:r>
        <w:t xml:space="preserve"> to the Resolution in the chat. She said that the U-PASS Committee would raise the U-PASS fee for the next two years based on the new costs for the Light Rail. She said that she brought the Resolution to the Executive Committee to vote on it, or it would undergo first reading next week and second reading the following Senate meeting. </w:t>
      </w:r>
    </w:p>
    <w:p w14:paraId="00000043" w14:textId="77777777" w:rsidR="000163E7" w:rsidRDefault="000163E7"/>
    <w:p w14:paraId="00000044" w14:textId="77777777" w:rsidR="000163E7" w:rsidRDefault="00AE6CFF">
      <w:r>
        <w:rPr>
          <w:b/>
        </w:rPr>
        <w:t xml:space="preserve">Logan Jarrell </w:t>
      </w:r>
      <w:r>
        <w:t xml:space="preserve">said that he was unaware that the Vice President of Internal Affairs could pass special resolutions. He said that the only resolutions considered to be special were petitions and joint resolutions. He said that the Executive Committee could sponsor it as written, but that the Committee’s endorsement would not work to bypass the first reading procedure for resolutions. </w:t>
      </w:r>
    </w:p>
    <w:p w14:paraId="00000045" w14:textId="77777777" w:rsidR="000163E7" w:rsidRDefault="000163E7"/>
    <w:p w14:paraId="00000046" w14:textId="77777777" w:rsidR="000163E7" w:rsidRDefault="00AE6CFF">
      <w:r>
        <w:rPr>
          <w:b/>
        </w:rPr>
        <w:t xml:space="preserve">Genevieve Hulley </w:t>
      </w:r>
      <w:r>
        <w:t xml:space="preserve">expressed worry and asked if the elections would be held at the next meeting. </w:t>
      </w:r>
    </w:p>
    <w:p w14:paraId="00000047" w14:textId="77777777" w:rsidR="000163E7" w:rsidRDefault="000163E7"/>
    <w:p w14:paraId="00000048" w14:textId="77777777" w:rsidR="000163E7" w:rsidRDefault="00AE6CFF">
      <w:r>
        <w:rPr>
          <w:b/>
        </w:rPr>
        <w:t xml:space="preserve">Aaron Yared </w:t>
      </w:r>
      <w:r>
        <w:t xml:space="preserve">said that the elections would be held the week after the next. </w:t>
      </w:r>
    </w:p>
    <w:p w14:paraId="00000049" w14:textId="77777777" w:rsidR="000163E7" w:rsidRDefault="000163E7"/>
    <w:p w14:paraId="0000004A" w14:textId="77777777" w:rsidR="000163E7" w:rsidRDefault="00AE6CFF">
      <w:r>
        <w:rPr>
          <w:b/>
        </w:rPr>
        <w:t xml:space="preserve">Genevieve Hulley </w:t>
      </w:r>
      <w:r>
        <w:t xml:space="preserve">asked if a resolution could be passed in an election meeting. </w:t>
      </w:r>
    </w:p>
    <w:p w14:paraId="0000004B" w14:textId="77777777" w:rsidR="000163E7" w:rsidRDefault="000163E7"/>
    <w:p w14:paraId="0000004C" w14:textId="77777777" w:rsidR="000163E7" w:rsidRDefault="00AE6CFF">
      <w:r>
        <w:rPr>
          <w:b/>
        </w:rPr>
        <w:t>Logan Jarrell</w:t>
      </w:r>
      <w:r>
        <w:t xml:space="preserve"> recommended against trying to pass resolutions during the elections.</w:t>
      </w:r>
    </w:p>
    <w:p w14:paraId="0000004D" w14:textId="77777777" w:rsidR="000163E7" w:rsidRDefault="000163E7"/>
    <w:p w14:paraId="0000004E" w14:textId="77777777" w:rsidR="000163E7" w:rsidRDefault="00AE6CFF">
      <w:r>
        <w:rPr>
          <w:b/>
        </w:rPr>
        <w:t>Genevieve Hulley</w:t>
      </w:r>
      <w:r>
        <w:t xml:space="preserve"> said that the Resolution had to be passed in one reading next week. </w:t>
      </w:r>
    </w:p>
    <w:p w14:paraId="0000004F" w14:textId="77777777" w:rsidR="000163E7" w:rsidRDefault="000163E7"/>
    <w:p w14:paraId="00000050" w14:textId="42F074CE" w:rsidR="000163E7" w:rsidRDefault="00AE6CFF">
      <w:r>
        <w:rPr>
          <w:b/>
        </w:rPr>
        <w:t xml:space="preserve">Jules Overfelt </w:t>
      </w:r>
      <w:r>
        <w:t xml:space="preserve">asked if the Executive Committee could plan on voting on the U-PASS Resolution while the election votes were being tallied. They said that the downside </w:t>
      </w:r>
      <w:r w:rsidR="005D0152">
        <w:t>of</w:t>
      </w:r>
      <w:r>
        <w:t xml:space="preserve"> this plan would be that the people counting election votes would not be able to vote on the Resolution. </w:t>
      </w:r>
    </w:p>
    <w:p w14:paraId="00000051" w14:textId="77777777" w:rsidR="000163E7" w:rsidRDefault="000163E7"/>
    <w:p w14:paraId="00000052" w14:textId="77777777" w:rsidR="000163E7" w:rsidRDefault="00AE6CFF">
      <w:r>
        <w:rPr>
          <w:b/>
        </w:rPr>
        <w:t>Andrew Shumway</w:t>
      </w:r>
      <w:r>
        <w:t xml:space="preserve"> said it was not a bad idea to have something during the time that votes were being counted. He said that Senators were present all the time for votes and that it would not be the end of the world. He said that he did not anticipate the Resolution to cause contention. He said that he was more worried about the fatigue the people would experience after having to decide whom to vote for amongst 20 different candidates. </w:t>
      </w:r>
    </w:p>
    <w:p w14:paraId="00000053" w14:textId="77777777" w:rsidR="000163E7" w:rsidRDefault="000163E7"/>
    <w:p w14:paraId="00000054" w14:textId="77777777" w:rsidR="000163E7" w:rsidRDefault="00AE6CFF">
      <w:r>
        <w:rPr>
          <w:b/>
        </w:rPr>
        <w:t xml:space="preserve">Logan Jarrell </w:t>
      </w:r>
      <w:r>
        <w:t xml:space="preserve">said that the U-PASS Resolution would enter second reading if it was read on May 5th. He asked if it would be possible to first vote on the Resolution before starting the election so that people were not worn out. He said that the second reading tended to go quicker than first reading, on average. He recalled the U-PASS Resolution from last year having a more complex second reading than its first reading. </w:t>
      </w:r>
    </w:p>
    <w:p w14:paraId="00000055" w14:textId="77777777" w:rsidR="000163E7" w:rsidRDefault="000163E7"/>
    <w:p w14:paraId="00000056" w14:textId="1DBDE0F3" w:rsidR="000163E7" w:rsidRDefault="00AE6CFF">
      <w:r>
        <w:rPr>
          <w:b/>
        </w:rPr>
        <w:t xml:space="preserve">Aaron Yared </w:t>
      </w:r>
      <w:r>
        <w:t xml:space="preserve">agreed with Logan Jarrell’s point. He said he did not remember whether it was a resolution or legislation that was passed when a representative from the committee came and asked for approval, like the STF funding schedule. </w:t>
      </w:r>
    </w:p>
    <w:p w14:paraId="00000057" w14:textId="77777777" w:rsidR="000163E7" w:rsidRDefault="000163E7"/>
    <w:p w14:paraId="00000058" w14:textId="77777777" w:rsidR="000163E7" w:rsidRDefault="00AE6CFF">
      <w:r>
        <w:rPr>
          <w:b/>
        </w:rPr>
        <w:t>Logan Jarrell</w:t>
      </w:r>
      <w:r>
        <w:t xml:space="preserve"> said that that was the only resolution that was passed last year. </w:t>
      </w:r>
    </w:p>
    <w:p w14:paraId="00000059" w14:textId="77777777" w:rsidR="000163E7" w:rsidRDefault="000163E7"/>
    <w:p w14:paraId="0000005A" w14:textId="186B8327" w:rsidR="000163E7" w:rsidRDefault="00AE6CFF">
      <w:r>
        <w:rPr>
          <w:b/>
        </w:rPr>
        <w:t>Genevieve Hulley</w:t>
      </w:r>
      <w:r>
        <w:t xml:space="preserve"> said that the GPSS saw the same kind of resolution for the change she was proposing two year</w:t>
      </w:r>
      <w:r w:rsidR="005D0152">
        <w:t>s</w:t>
      </w:r>
      <w:r>
        <w:t xml:space="preserve"> ago. She said that the GPSS ended up voting on the U-PASS Resolution as the Executive Committee. She said that this year, she was aiming to pass the Resolution through a complete process. She said that she recalled that the Resolution took a while to pass. She said that there were some financial things that she would have to go over with the Senate in the first reading. She said that if anybody missed the first reading, they would still have questions, but that the second reading should go by quicker than the first. She said that it was also possible to introduce the Resolution at the beginning of the meeting and then vote on it at the end of the meeting. She said that she was unaware whether that plan had ever been successful. </w:t>
      </w:r>
    </w:p>
    <w:p w14:paraId="0000005B" w14:textId="77777777" w:rsidR="000163E7" w:rsidRDefault="000163E7"/>
    <w:p w14:paraId="0000005C" w14:textId="77777777" w:rsidR="000163E7" w:rsidRDefault="00AE6CFF">
      <w:r>
        <w:rPr>
          <w:b/>
        </w:rPr>
        <w:t xml:space="preserve">Aaron Yared </w:t>
      </w:r>
      <w:r>
        <w:t xml:space="preserve">expressed doubt about the plan and said that the Senators would probably find the U-PASS Resolution easier to vote on if the topic was still fresh in their minds. </w:t>
      </w:r>
    </w:p>
    <w:p w14:paraId="0000005D" w14:textId="77777777" w:rsidR="000163E7" w:rsidRDefault="000163E7"/>
    <w:p w14:paraId="0000005E" w14:textId="77777777" w:rsidR="000163E7" w:rsidRDefault="00AE6CFF">
      <w:r>
        <w:rPr>
          <w:b/>
        </w:rPr>
        <w:t xml:space="preserve">Logan Jarrell </w:t>
      </w:r>
      <w:r>
        <w:t xml:space="preserve">said that he anticipated a quick response in terms of reading and voting on the U-PASS Resolution. He said that there was a chance that quorum would be lost before the votes were fully counted. He said that voting required quorum but that reading results of the election did not. He said that this was why there was a fear that quorum would not be maintained at the end of the meeting. </w:t>
      </w:r>
    </w:p>
    <w:p w14:paraId="0000005F" w14:textId="77777777" w:rsidR="000163E7" w:rsidRDefault="000163E7"/>
    <w:p w14:paraId="00000060" w14:textId="77777777" w:rsidR="000163E7" w:rsidRDefault="00AE6CFF">
      <w:r>
        <w:rPr>
          <w:b/>
        </w:rPr>
        <w:t>Jules Overfelt</w:t>
      </w:r>
      <w:r>
        <w:t xml:space="preserve"> asked if anybody recalled discussing multiple times last year that the U-PASS fee would have to be raised. They said that it was not a one-time increase. They said that if the Executive Committee told the Senate, just as they did for the budget, that the Senate had discussed the U-PASS last year and that the Committee was trusting last year’s Executive Committee’s actions, the Senate might pass this resolution quickly. They said that they believed that this year’s Senate trusted last year’s Senate to have made good decisions. They wondered if the Executive Committee had addressed a lot of questions last year that would come up again this year. </w:t>
      </w:r>
    </w:p>
    <w:p w14:paraId="00000061" w14:textId="77777777" w:rsidR="000163E7" w:rsidRDefault="000163E7"/>
    <w:p w14:paraId="00000062" w14:textId="77777777" w:rsidR="000163E7" w:rsidRDefault="00AE6CFF">
      <w:r>
        <w:rPr>
          <w:b/>
        </w:rPr>
        <w:t xml:space="preserve">Genevieve Hulley </w:t>
      </w:r>
      <w:r>
        <w:t xml:space="preserve">said that the U-PASS fee did not have to be raised next year, but that it would have to be raised the following year. She said that the U-PASS Committee was trying to spread out the raise over two years so that the Committee had enough for operating costs. She said that seniors who were graduating would receive the benefit, but that some people who helped pay for the HUB never got to use the new HUB. She said that logistically, the other option was that the GPSS wait to vote on it. </w:t>
      </w:r>
    </w:p>
    <w:p w14:paraId="00000063" w14:textId="77777777" w:rsidR="000163E7" w:rsidRDefault="000163E7"/>
    <w:p w14:paraId="00000064" w14:textId="77777777" w:rsidR="000163E7" w:rsidRDefault="00AE6CFF">
      <w:r>
        <w:rPr>
          <w:b/>
        </w:rPr>
        <w:t>Aaron Yared</w:t>
      </w:r>
      <w:r>
        <w:t xml:space="preserve"> said that the U-PASS Resolution could then be voted on in the meeting after the elections on May 19th. </w:t>
      </w:r>
    </w:p>
    <w:p w14:paraId="00000065" w14:textId="77777777" w:rsidR="000163E7" w:rsidRDefault="000163E7"/>
    <w:p w14:paraId="00000066" w14:textId="77777777" w:rsidR="000163E7" w:rsidRDefault="00AE6CFF">
      <w:r>
        <w:rPr>
          <w:b/>
        </w:rPr>
        <w:t>Logan Jarrell</w:t>
      </w:r>
      <w:r>
        <w:t xml:space="preserve"> said that trying to do either first reading and trying to pass the Resolution next week or doing the second reading at the elections meeting before the Elections Committee runs the meeting were the most favorable plans. He said that the Executive Committee could touch base with the Elections Committee between now and next week so that plans were finalized </w:t>
      </w:r>
      <w:r>
        <w:lastRenderedPageBreak/>
        <w:t>before Wednesday of next week. He said that if plans were not finalized by then, then the U-PASS Resolution would have to pass on its first reading.</w:t>
      </w:r>
    </w:p>
    <w:p w14:paraId="00000067" w14:textId="77777777" w:rsidR="000163E7" w:rsidRDefault="000163E7"/>
    <w:p w14:paraId="00000068" w14:textId="77777777" w:rsidR="000163E7" w:rsidRDefault="00AE6CFF">
      <w:r>
        <w:rPr>
          <w:b/>
        </w:rPr>
        <w:t>Logan Jarrell</w:t>
      </w:r>
      <w:r>
        <w:t xml:space="preserve"> asked if the Executive Committee wanted to co-sponsor the U-PASS resolution. </w:t>
      </w:r>
    </w:p>
    <w:p w14:paraId="00000069" w14:textId="77777777" w:rsidR="000163E7" w:rsidRDefault="000163E7"/>
    <w:p w14:paraId="0000006A" w14:textId="77777777" w:rsidR="000163E7" w:rsidRDefault="00AE6CFF">
      <w:r>
        <w:rPr>
          <w:b/>
        </w:rPr>
        <w:t>Aaron Yared</w:t>
      </w:r>
      <w:r>
        <w:t xml:space="preserve"> reminded everyone that the Senate had a massive Bylaw and constitutional amendment discussion that would need to happen at the next Senate meeting. He said that it might make the meeting busier if the U-PASS Resolution was to be passed on its first reading. He said it was fine if people did not agree. </w:t>
      </w:r>
    </w:p>
    <w:p w14:paraId="0000006B" w14:textId="77777777" w:rsidR="000163E7" w:rsidRDefault="000163E7"/>
    <w:p w14:paraId="0000006C" w14:textId="77777777" w:rsidR="000163E7" w:rsidRDefault="00AE6CFF">
      <w:r>
        <w:rPr>
          <w:b/>
        </w:rPr>
        <w:t>Genevieve Hulley</w:t>
      </w:r>
      <w:r>
        <w:t xml:space="preserve"> said that she did not know when she had to let the Board of Regents know about the change. She said that the U-PASS Committee was voting on it on Monday, so she brought up the U-PASS Resolution today to have the Senate vote on it on Wednesday. She said that she was certain that the new U-PASS fee would be $92, and if the amount was changed, she would make the amendment at the beginning of the meeting. She said that she would also find out when the decision would have to be submitted to the Board of Regents. She said that it was unnecessary to pass the Resolution on its first reading if the submission deadline was June 1st. </w:t>
      </w:r>
    </w:p>
    <w:p w14:paraId="0000006D" w14:textId="77777777" w:rsidR="000163E7" w:rsidRDefault="000163E7"/>
    <w:p w14:paraId="0000006E" w14:textId="77777777" w:rsidR="000163E7" w:rsidRDefault="00AE6CFF">
      <w:r>
        <w:rPr>
          <w:b/>
        </w:rPr>
        <w:t>Genevieve Hulley</w:t>
      </w:r>
      <w:r>
        <w:t xml:space="preserve"> said that when the Senate performed its first reading of the U-PASS Resolution, the Executive Committee did not have to tell the Senate when the vote would take place. She asked if she could just bring the U-PASS resolution and have the Senate vote on it in the next meeting. </w:t>
      </w:r>
    </w:p>
    <w:p w14:paraId="0000006F" w14:textId="77777777" w:rsidR="000163E7" w:rsidRDefault="000163E7"/>
    <w:p w14:paraId="00000070" w14:textId="77777777" w:rsidR="000163E7" w:rsidRDefault="00AE6CFF">
      <w:r>
        <w:rPr>
          <w:b/>
        </w:rPr>
        <w:t>Logan Jarrell</w:t>
      </w:r>
      <w:r>
        <w:t xml:space="preserve"> said Genevieve Hulley was correct. He said that it was traditional for resolutions to have their first and second readings done at consecutive Senate meetings, respectively, but that it was not a requirement. </w:t>
      </w:r>
    </w:p>
    <w:p w14:paraId="00000071" w14:textId="77777777" w:rsidR="000163E7" w:rsidRDefault="000163E7"/>
    <w:p w14:paraId="00000072" w14:textId="77777777" w:rsidR="000163E7" w:rsidRDefault="00AE6CFF">
      <w:r>
        <w:rPr>
          <w:b/>
        </w:rPr>
        <w:t>Genevieve Hulley</w:t>
      </w:r>
      <w:r>
        <w:t xml:space="preserve"> said she would find out what the latest date to pass the U-PASS Resolution would be, per Rene Singleton’s suggestion. She said she would share it with the Senate and bring it up at the next meeting’s first reading. She said that she would have Nathan Mock, the chair of the U-PASS Committee, come speak to the GPSS and help her present the Resolution. She said she would have the answer by Wednesday and that she would correspond with the Executive Committee. </w:t>
      </w:r>
    </w:p>
    <w:p w14:paraId="00000073" w14:textId="77777777" w:rsidR="000163E7" w:rsidRDefault="000163E7"/>
    <w:p w14:paraId="00000074" w14:textId="77777777" w:rsidR="000163E7" w:rsidRDefault="00AE6CFF">
      <w:r>
        <w:rPr>
          <w:b/>
        </w:rPr>
        <w:t>Antonio Gonzalez</w:t>
      </w:r>
      <w:r>
        <w:t xml:space="preserve"> said that Nathan Mock put a student version on the agenda for the upcoming Tuesday’s ASUW Senate meeting. He said that Nathan Mock’s timeline for the ASUW was that if the ASUW did not vote on the U-PASS Resolution this Tuesday, the ASUW had until next Tuesday to vote on it. He said that that gave GPSS two weeks to pass their U-PASS Resolution. He said that the ASUW would be done with their own U-PASS Resolution within two weeks. </w:t>
      </w:r>
    </w:p>
    <w:p w14:paraId="00000075" w14:textId="77777777" w:rsidR="000163E7" w:rsidRDefault="000163E7"/>
    <w:p w14:paraId="00000076" w14:textId="77777777" w:rsidR="000163E7" w:rsidRDefault="00AE6CFF">
      <w:r>
        <w:rPr>
          <w:b/>
        </w:rPr>
        <w:lastRenderedPageBreak/>
        <w:t xml:space="preserve">Logan Jarrell </w:t>
      </w:r>
      <w:r>
        <w:t>called for the attention of the ASUW Senate Steering Committee that next week was the candidate forum for ASUW. He said that there was no legislation being read unless they had moved to do so.</w:t>
      </w:r>
    </w:p>
    <w:p w14:paraId="00000077" w14:textId="77777777" w:rsidR="000163E7" w:rsidRDefault="000163E7"/>
    <w:p w14:paraId="00000078" w14:textId="6F931D79" w:rsidR="000163E7" w:rsidRDefault="00AE6CFF">
      <w:r>
        <w:rPr>
          <w:b/>
        </w:rPr>
        <w:t xml:space="preserve">Antonio Gonzalez </w:t>
      </w:r>
      <w:r>
        <w:t xml:space="preserve">concurred with Logan Jarrell and said that the ASUW planned to go through with business following the candidate forum. He said that the ASUW would hold board forums for the first 40 minutes and then go into business afterward. </w:t>
      </w:r>
    </w:p>
    <w:p w14:paraId="00000079" w14:textId="77777777" w:rsidR="000163E7" w:rsidRDefault="000163E7"/>
    <w:p w14:paraId="0000007A" w14:textId="77777777" w:rsidR="000163E7" w:rsidRDefault="00AE6CFF">
      <w:r>
        <w:rPr>
          <w:b/>
        </w:rPr>
        <w:t xml:space="preserve">Aaron Yared </w:t>
      </w:r>
      <w:r>
        <w:t xml:space="preserve">asked if the Executive Committee wanted to co-sponsor the U-PASS Resolution. </w:t>
      </w:r>
    </w:p>
    <w:p w14:paraId="0000007B" w14:textId="77777777" w:rsidR="000163E7" w:rsidRDefault="000163E7"/>
    <w:p w14:paraId="0000007C" w14:textId="77777777" w:rsidR="000163E7" w:rsidRDefault="00AE6CFF">
      <w:r>
        <w:rPr>
          <w:b/>
        </w:rPr>
        <w:t>Genevieve Hulley</w:t>
      </w:r>
      <w:r>
        <w:t xml:space="preserve"> said that the Executive Committee had to be a co-sponsor in order for the U-PASS Resolution to be brought to the Senate according to the U-PASS Committee Bylaws. </w:t>
      </w:r>
    </w:p>
    <w:p w14:paraId="0000007D" w14:textId="77777777" w:rsidR="000163E7" w:rsidRDefault="000163E7"/>
    <w:p w14:paraId="0000007E" w14:textId="5D8E12C7" w:rsidR="000163E7" w:rsidRDefault="00AE6CFF">
      <w:r>
        <w:rPr>
          <w:b/>
        </w:rPr>
        <w:t xml:space="preserve">Andrew Shumway </w:t>
      </w:r>
      <w:r>
        <w:t xml:space="preserve">asked why the U-PASS Resolution ended with a “that for” clause. He asked if </w:t>
      </w:r>
      <w:r w:rsidR="005D0152">
        <w:t>something was</w:t>
      </w:r>
      <w:r>
        <w:t xml:space="preserve"> missing or whether he was misreading the document. </w:t>
      </w:r>
    </w:p>
    <w:p w14:paraId="0000007F" w14:textId="77777777" w:rsidR="000163E7" w:rsidRDefault="000163E7"/>
    <w:p w14:paraId="00000080" w14:textId="77777777" w:rsidR="000163E7" w:rsidRDefault="00AE6CFF">
      <w:r>
        <w:rPr>
          <w:b/>
        </w:rPr>
        <w:t xml:space="preserve">Genevieve Hulley </w:t>
      </w:r>
      <w:r>
        <w:t xml:space="preserve">said she would make sure to send a revision to everyone tomorrow since that would be the version that would be shared with the Senate next week. </w:t>
      </w:r>
    </w:p>
    <w:p w14:paraId="00000081" w14:textId="77777777" w:rsidR="000163E7" w:rsidRDefault="000163E7"/>
    <w:p w14:paraId="00000082" w14:textId="77777777" w:rsidR="000163E7" w:rsidRDefault="00AE6CFF">
      <w:r>
        <w:rPr>
          <w:b/>
        </w:rPr>
        <w:t>Andrew Shumway</w:t>
      </w:r>
      <w:r>
        <w:t xml:space="preserve"> moved to extend time by 5 minutes. </w:t>
      </w:r>
      <w:r>
        <w:rPr>
          <w:b/>
        </w:rPr>
        <w:t>Jules Overfelt</w:t>
      </w:r>
      <w:r>
        <w:t xml:space="preserve"> seconded. No objections. </w:t>
      </w:r>
    </w:p>
    <w:p w14:paraId="00000083" w14:textId="77777777" w:rsidR="000163E7" w:rsidRDefault="000163E7"/>
    <w:p w14:paraId="00000084" w14:textId="77777777" w:rsidR="000163E7" w:rsidRDefault="00AE6CFF">
      <w:r>
        <w:rPr>
          <w:b/>
        </w:rPr>
        <w:t>Genevieve Hulley</w:t>
      </w:r>
      <w:r>
        <w:t xml:space="preserve"> motioned for GPSS to cosponsor the U-PASS 2021 Resolution. </w:t>
      </w:r>
    </w:p>
    <w:p w14:paraId="00000085" w14:textId="77777777" w:rsidR="000163E7" w:rsidRDefault="000163E7"/>
    <w:p w14:paraId="00000086" w14:textId="77777777" w:rsidR="000163E7" w:rsidRDefault="00AE6CFF">
      <w:r>
        <w:rPr>
          <w:b/>
        </w:rPr>
        <w:t>Logan Jarrell</w:t>
      </w:r>
      <w:r>
        <w:t xml:space="preserve"> raised a point of order and asked Genevieve Hulley to amend her motion to specify the GPSS Executive Committee. </w:t>
      </w:r>
    </w:p>
    <w:p w14:paraId="00000087" w14:textId="77777777" w:rsidR="000163E7" w:rsidRDefault="000163E7"/>
    <w:p w14:paraId="00000088" w14:textId="77777777" w:rsidR="000163E7" w:rsidRDefault="00AE6CFF">
      <w:r>
        <w:rPr>
          <w:b/>
        </w:rPr>
        <w:t>Genevieve Hulley</w:t>
      </w:r>
      <w:r>
        <w:t xml:space="preserve"> motioned for GPSS Executive Committee to cosponsor the U-PASS 2021 resolution. </w:t>
      </w:r>
      <w:r>
        <w:rPr>
          <w:b/>
        </w:rPr>
        <w:t>Jules Overfelt</w:t>
      </w:r>
      <w:r>
        <w:t xml:space="preserve"> seconded. No objections</w:t>
      </w:r>
    </w:p>
    <w:p w14:paraId="00000089" w14:textId="77777777" w:rsidR="000163E7" w:rsidRDefault="000163E7"/>
    <w:p w14:paraId="0000008A" w14:textId="77777777" w:rsidR="000163E7" w:rsidRDefault="00AE6CFF">
      <w:r>
        <w:rPr>
          <w:b/>
        </w:rPr>
        <w:t>Logan Jarrell</w:t>
      </w:r>
      <w:r>
        <w:t xml:space="preserve"> asked Genevieve to get him the revision as soon as possible and to let him know if she wanted to appear as an author or a sponsor. </w:t>
      </w:r>
    </w:p>
    <w:p w14:paraId="0000008B" w14:textId="77777777" w:rsidR="000163E7" w:rsidRPr="00AD5639" w:rsidRDefault="00AE6CFF">
      <w:pPr>
        <w:pStyle w:val="Heading1"/>
        <w:rPr>
          <w:b/>
          <w:sz w:val="28"/>
          <w:szCs w:val="28"/>
        </w:rPr>
      </w:pPr>
      <w:bookmarkStart w:id="8" w:name="_bvch02hzzx06" w:colFirst="0" w:colLast="0"/>
      <w:bookmarkEnd w:id="8"/>
      <w:r w:rsidRPr="00AD5639">
        <w:rPr>
          <w:sz w:val="28"/>
          <w:szCs w:val="28"/>
        </w:rPr>
        <w:t>6. [Action] Senate Meeting Agenda 6:08pm</w:t>
      </w:r>
    </w:p>
    <w:p w14:paraId="0000008C" w14:textId="77777777" w:rsidR="000163E7" w:rsidRDefault="000163E7"/>
    <w:p w14:paraId="0000008D" w14:textId="2E7337B5" w:rsidR="000163E7" w:rsidRDefault="00AE6CFF">
      <w:r>
        <w:rPr>
          <w:b/>
        </w:rPr>
        <w:t>Aaron Yared</w:t>
      </w:r>
      <w:r>
        <w:t xml:space="preserve"> said that the Executive Committee had the option to have a speaker. He said that the Committee could bring back Kristina Pogosian for an update and another Q&amp;A. He said that he told her that the first couple </w:t>
      </w:r>
      <w:r w:rsidR="005D0152">
        <w:t xml:space="preserve">of </w:t>
      </w:r>
      <w:r>
        <w:t xml:space="preserve">Senate meetings were packed, so in the interest of time he asked her to come to a later meeting. He said that she would be happy to come in for longer this time. </w:t>
      </w:r>
    </w:p>
    <w:p w14:paraId="0000008E" w14:textId="77777777" w:rsidR="000163E7" w:rsidRDefault="000163E7"/>
    <w:p w14:paraId="0000008F" w14:textId="77777777" w:rsidR="000163E7" w:rsidRDefault="00AE6CFF">
      <w:r>
        <w:rPr>
          <w:b/>
        </w:rPr>
        <w:lastRenderedPageBreak/>
        <w:t xml:space="preserve">Logan Jarrell </w:t>
      </w:r>
      <w:r>
        <w:t>said that while it was a very tight meeting, he understood that this would be Kristina Pogosian’s only opportunity to present to the Senate while the student regent application was still open.</w:t>
      </w:r>
    </w:p>
    <w:p w14:paraId="00000090" w14:textId="77777777" w:rsidR="000163E7" w:rsidRDefault="000163E7"/>
    <w:p w14:paraId="00000091" w14:textId="77777777" w:rsidR="000163E7" w:rsidRDefault="00AE6CFF">
      <w:r>
        <w:rPr>
          <w:b/>
        </w:rPr>
        <w:t xml:space="preserve">Jules Overfelt </w:t>
      </w:r>
      <w:r>
        <w:t>asked if there was a specific agenda that Kristina Pogosian would address. They said that given the limited time, it would be beneficial for Kristina Pogosian to come in and only give updates. They said that they had a hard time following her the last time she visited the GPSS because she spoke very quickly. They wondered if the transcription only picked up words when people spoke at a particular cadence.</w:t>
      </w:r>
    </w:p>
    <w:p w14:paraId="00000092" w14:textId="77777777" w:rsidR="000163E7" w:rsidRDefault="000163E7"/>
    <w:p w14:paraId="00000093" w14:textId="77777777" w:rsidR="000163E7" w:rsidRDefault="00AE6CFF">
      <w:r>
        <w:rPr>
          <w:b/>
        </w:rPr>
        <w:t xml:space="preserve">Marty Varela </w:t>
      </w:r>
      <w:r>
        <w:t xml:space="preserve">said that Kristina Pogosian presented to ASUW with two intentions: that her term was coming to an end and about her final project. She said that Kristina Pogosian had presented in a more metered way probably because she had a script. She said that Kristina had time to answer questions and had stayed within the given time. </w:t>
      </w:r>
    </w:p>
    <w:p w14:paraId="00000094" w14:textId="77777777" w:rsidR="000163E7" w:rsidRDefault="000163E7"/>
    <w:p w14:paraId="00000095" w14:textId="77777777" w:rsidR="000163E7" w:rsidRDefault="00AE6CFF">
      <w:r>
        <w:rPr>
          <w:b/>
        </w:rPr>
        <w:t>Aaron Yared</w:t>
      </w:r>
      <w:r>
        <w:t xml:space="preserve"> clarified that his question was whether everyone thought she would fit in the upcoming Senate meeting or whether the Executive Committee should wait to schedule her after the elections. He said that she could be an information item while votes were tallied during the election. </w:t>
      </w:r>
    </w:p>
    <w:p w14:paraId="00000096" w14:textId="77777777" w:rsidR="000163E7" w:rsidRDefault="000163E7"/>
    <w:p w14:paraId="00000097" w14:textId="77777777" w:rsidR="000163E7" w:rsidRDefault="00AE6CFF">
      <w:r>
        <w:rPr>
          <w:b/>
        </w:rPr>
        <w:t>Marty Varela</w:t>
      </w:r>
      <w:r>
        <w:t xml:space="preserve"> said that Kristina Pogosian’s goal was to have people curious about the Regent’s role by the time that GPSS met for elections. She asked if having Kristina Pogosian present after elections would be outside of her desired time window. </w:t>
      </w:r>
    </w:p>
    <w:p w14:paraId="00000098" w14:textId="77777777" w:rsidR="000163E7" w:rsidRDefault="000163E7"/>
    <w:p w14:paraId="00000099" w14:textId="77777777" w:rsidR="000163E7" w:rsidRDefault="00AE6CFF">
      <w:r>
        <w:rPr>
          <w:b/>
        </w:rPr>
        <w:t>Aaron Yared</w:t>
      </w:r>
      <w:r>
        <w:t xml:space="preserve"> said that in his conversations with Kristina Pogosian, he did not think that the focus was on the application process. He said that she seemed more focused on sharing what work she had done as the student regent and whether students had any questions or concerns. </w:t>
      </w:r>
    </w:p>
    <w:p w14:paraId="0000009A" w14:textId="77777777" w:rsidR="000163E7" w:rsidRDefault="000163E7"/>
    <w:p w14:paraId="0000009B" w14:textId="77777777" w:rsidR="000163E7" w:rsidRDefault="00AE6CFF">
      <w:r>
        <w:rPr>
          <w:b/>
        </w:rPr>
        <w:t>Hannah Sieben</w:t>
      </w:r>
      <w:r>
        <w:t xml:space="preserve"> said that the WSAC bill passed which meant that a graduate student would be added to WSAC. She said that Payton Swinford, who was a WSAC student representative as an undergraduate, said that they pulled WSAC applicants from the Regent’s pool. She said that if that was the case, then the GPSS should encourage graduate students to apply to the regent position. </w:t>
      </w:r>
    </w:p>
    <w:p w14:paraId="0000009C" w14:textId="77777777" w:rsidR="000163E7" w:rsidRDefault="000163E7"/>
    <w:p w14:paraId="0000009D" w14:textId="77777777" w:rsidR="000163E7" w:rsidRDefault="00AE6CFF">
      <w:r>
        <w:rPr>
          <w:b/>
        </w:rPr>
        <w:t>Aaron Yared</w:t>
      </w:r>
      <w:r>
        <w:t xml:space="preserve"> decided to include Kristina Pogosian in the meeting. </w:t>
      </w:r>
    </w:p>
    <w:p w14:paraId="0000009E" w14:textId="77777777" w:rsidR="000163E7" w:rsidRDefault="000163E7"/>
    <w:p w14:paraId="0000009F" w14:textId="77777777" w:rsidR="000163E7" w:rsidRDefault="00AE6CFF">
      <w:r>
        <w:rPr>
          <w:b/>
        </w:rPr>
        <w:t xml:space="preserve">Logan Jarrell </w:t>
      </w:r>
      <w:r>
        <w:t xml:space="preserve">asked if Kristina Pogosian had spoken to ASUW before yesterday. </w:t>
      </w:r>
    </w:p>
    <w:p w14:paraId="000000A0" w14:textId="77777777" w:rsidR="000163E7" w:rsidRDefault="000163E7"/>
    <w:p w14:paraId="000000A1" w14:textId="7665D745" w:rsidR="000163E7" w:rsidRDefault="00AE6CFF">
      <w:r>
        <w:rPr>
          <w:b/>
        </w:rPr>
        <w:t>Marty Varela</w:t>
      </w:r>
      <w:r>
        <w:t xml:space="preserve"> said yes. She said that Kristina Pogosian spoke for about 20 minutes. She asked if the Executive Committee </w:t>
      </w:r>
      <w:r w:rsidR="005D0152">
        <w:t>could</w:t>
      </w:r>
      <w:r>
        <w:t xml:space="preserve"> create a hard limit for Kristina Pogosian’s speaking time. </w:t>
      </w:r>
    </w:p>
    <w:p w14:paraId="000000A2" w14:textId="77777777" w:rsidR="000163E7" w:rsidRDefault="000163E7"/>
    <w:p w14:paraId="000000A3" w14:textId="77777777" w:rsidR="000163E7" w:rsidRDefault="00AE6CFF">
      <w:r>
        <w:rPr>
          <w:b/>
        </w:rPr>
        <w:t xml:space="preserve">Logan Jarrell </w:t>
      </w:r>
      <w:r>
        <w:t xml:space="preserve">said that Marty Varela could object if Senators tried to extend time. </w:t>
      </w:r>
    </w:p>
    <w:p w14:paraId="000000A4" w14:textId="77777777" w:rsidR="000163E7" w:rsidRDefault="000163E7"/>
    <w:p w14:paraId="000000A5" w14:textId="77777777" w:rsidR="000163E7" w:rsidRDefault="00AE6CFF">
      <w:r>
        <w:rPr>
          <w:b/>
        </w:rPr>
        <w:lastRenderedPageBreak/>
        <w:t>Marty Varela</w:t>
      </w:r>
      <w:r>
        <w:t xml:space="preserve"> said she would absolutely object to extending time in this circumstance because she did not want anything to take away people's time and attention from the primary issue at hand.</w:t>
      </w:r>
    </w:p>
    <w:p w14:paraId="000000A6" w14:textId="77777777" w:rsidR="000163E7" w:rsidRDefault="000163E7"/>
    <w:p w14:paraId="000000A7" w14:textId="779CD947" w:rsidR="000163E7" w:rsidRDefault="00AE6CFF">
      <w:r>
        <w:rPr>
          <w:b/>
        </w:rPr>
        <w:t xml:space="preserve">Jules Overfelt </w:t>
      </w:r>
      <w:r>
        <w:t>asked if the speaker could be added to the end of the agenda or at least after the other action items. They said that maintaining quorum for the Bylaw and the Accessibility items w</w:t>
      </w:r>
      <w:r w:rsidR="005D0152">
        <w:t>as</w:t>
      </w:r>
      <w:r>
        <w:t xml:space="preserve"> more of a priority than for listening to the Student Regent.</w:t>
      </w:r>
    </w:p>
    <w:p w14:paraId="000000A8" w14:textId="77777777" w:rsidR="000163E7" w:rsidRDefault="000163E7"/>
    <w:p w14:paraId="000000A9" w14:textId="77777777" w:rsidR="000163E7" w:rsidRDefault="00AE6CFF">
      <w:r>
        <w:rPr>
          <w:b/>
        </w:rPr>
        <w:t>Andrew Shumway</w:t>
      </w:r>
      <w:r>
        <w:t xml:space="preserve"> said that he thought that the Senate was not to vote on the U-PASS Resolution. </w:t>
      </w:r>
    </w:p>
    <w:p w14:paraId="000000AA" w14:textId="77777777" w:rsidR="000163E7" w:rsidRDefault="000163E7"/>
    <w:p w14:paraId="000000AB" w14:textId="65AD9BC8" w:rsidR="000163E7" w:rsidRDefault="00AE6CFF">
      <w:r>
        <w:rPr>
          <w:b/>
        </w:rPr>
        <w:t>Aaron Yared</w:t>
      </w:r>
      <w:r>
        <w:t xml:space="preserve"> said that he thought it was dependent on when the U-PASS Resolution needed to be finalized. He said that the ASUW had a two</w:t>
      </w:r>
      <w:r w:rsidR="005D0152">
        <w:t>-</w:t>
      </w:r>
      <w:r>
        <w:t>week window, but that the GPSS would not be able to vote on it until May 19.</w:t>
      </w:r>
    </w:p>
    <w:p w14:paraId="000000AC" w14:textId="77777777" w:rsidR="000163E7" w:rsidRDefault="000163E7"/>
    <w:p w14:paraId="000000AD" w14:textId="77777777" w:rsidR="000163E7" w:rsidRDefault="00AE6CFF">
      <w:r>
        <w:rPr>
          <w:b/>
        </w:rPr>
        <w:t>Logan Jarrell</w:t>
      </w:r>
      <w:r>
        <w:t xml:space="preserve"> reminded everyone that it was not impossible to vote on May 5th, either during or before the election. </w:t>
      </w:r>
    </w:p>
    <w:p w14:paraId="000000AE" w14:textId="77777777" w:rsidR="000163E7" w:rsidRDefault="000163E7"/>
    <w:p w14:paraId="000000AF" w14:textId="77777777" w:rsidR="000163E7" w:rsidRDefault="00AE6CFF">
      <w:r>
        <w:rPr>
          <w:b/>
        </w:rPr>
        <w:t>Genevieve Hulley</w:t>
      </w:r>
      <w:r>
        <w:t xml:space="preserve"> said that she anticipated that the U-PASS Resolution needed to be passed sooner rather than later. </w:t>
      </w:r>
    </w:p>
    <w:p w14:paraId="000000B0" w14:textId="77777777" w:rsidR="000163E7" w:rsidRDefault="000163E7"/>
    <w:p w14:paraId="000000B1" w14:textId="77777777" w:rsidR="000163E7" w:rsidRDefault="00AE6CFF">
      <w:r>
        <w:rPr>
          <w:b/>
        </w:rPr>
        <w:t>Aaron Yared</w:t>
      </w:r>
      <w:r>
        <w:t xml:space="preserve"> asked how everyone felt about moving the speaker down on the agenda. He said that the Executive Committee had discussed earlier in the year about only having one speaker per meeting so that people did not experience fatigue and not gain any benefit. </w:t>
      </w:r>
    </w:p>
    <w:p w14:paraId="000000B2" w14:textId="77777777" w:rsidR="000163E7" w:rsidRDefault="000163E7"/>
    <w:p w14:paraId="000000B3" w14:textId="77777777" w:rsidR="000163E7" w:rsidRDefault="00AE6CFF">
      <w:r>
        <w:rPr>
          <w:b/>
        </w:rPr>
        <w:t xml:space="preserve">Logan Jarrell </w:t>
      </w:r>
      <w:r>
        <w:t xml:space="preserve">said that the proposed amendments to the Constitution and Bylaws made up the bulk of the meeting. He said that those items would push people in terms of their understanding and comprehension. He said that the speaker could be used to give people a reprieve after a technical item. </w:t>
      </w:r>
    </w:p>
    <w:p w14:paraId="000000B4" w14:textId="77777777" w:rsidR="000163E7" w:rsidRDefault="000163E7"/>
    <w:p w14:paraId="000000B5" w14:textId="77777777" w:rsidR="000163E7" w:rsidRDefault="00AE6CFF">
      <w:r>
        <w:rPr>
          <w:b/>
        </w:rPr>
        <w:t>Antonio Gonzalez</w:t>
      </w:r>
      <w:r>
        <w:t xml:space="preserve"> said that the ASUW’s deadline for passing U-PASS legislation was week 6 of this quarter. </w:t>
      </w:r>
    </w:p>
    <w:p w14:paraId="000000B6" w14:textId="77777777" w:rsidR="000163E7" w:rsidRDefault="000163E7"/>
    <w:p w14:paraId="000000B7" w14:textId="77777777" w:rsidR="000163E7" w:rsidRDefault="00AE6CFF">
      <w:r>
        <w:rPr>
          <w:b/>
        </w:rPr>
        <w:t>Aaron Yared</w:t>
      </w:r>
      <w:r>
        <w:t xml:space="preserve"> said that the GPSS would be able to vote on the U-PASS legislation on May 5th. </w:t>
      </w:r>
    </w:p>
    <w:p w14:paraId="000000B8" w14:textId="77777777" w:rsidR="000163E7" w:rsidRDefault="000163E7"/>
    <w:p w14:paraId="000000B9" w14:textId="77777777" w:rsidR="000163E7" w:rsidRDefault="00AE6CFF">
      <w:r>
        <w:rPr>
          <w:b/>
        </w:rPr>
        <w:t>Andrew Shumway</w:t>
      </w:r>
      <w:r>
        <w:t xml:space="preserve"> said that the practical reason the Executive Committee had for putting speakers first was to be respectful of their time. He said that the speakers could leave as soon as they finished their talk. </w:t>
      </w:r>
    </w:p>
    <w:p w14:paraId="000000BA" w14:textId="77777777" w:rsidR="000163E7" w:rsidRDefault="000163E7"/>
    <w:p w14:paraId="000000BB" w14:textId="77777777" w:rsidR="000163E7" w:rsidRDefault="00AE6CFF">
      <w:r>
        <w:rPr>
          <w:b/>
        </w:rPr>
        <w:t xml:space="preserve">Jules Overfelt </w:t>
      </w:r>
      <w:r>
        <w:t xml:space="preserve">said that the composition survey results item was informational and did not require quorum to share. </w:t>
      </w:r>
    </w:p>
    <w:p w14:paraId="000000BC" w14:textId="77777777" w:rsidR="000163E7" w:rsidRDefault="000163E7"/>
    <w:p w14:paraId="000000BD" w14:textId="77777777" w:rsidR="000163E7" w:rsidRDefault="00AE6CFF">
      <w:r>
        <w:rPr>
          <w:b/>
        </w:rPr>
        <w:t>Aaron Yared</w:t>
      </w:r>
      <w:r>
        <w:t xml:space="preserve"> said that the breakout discussions item should be removed because the meeting was already packed.</w:t>
      </w:r>
    </w:p>
    <w:p w14:paraId="000000BE" w14:textId="77777777" w:rsidR="000163E7" w:rsidRDefault="000163E7"/>
    <w:p w14:paraId="000000BF" w14:textId="77777777" w:rsidR="000163E7" w:rsidRDefault="00AE6CFF">
      <w:r>
        <w:rPr>
          <w:b/>
        </w:rPr>
        <w:t xml:space="preserve">Logan Jarrell </w:t>
      </w:r>
      <w:r>
        <w:t>said that the Judicial Committee recommended against presenting changes to the Constitution and the Bylaws as packages because if a package failed, it would cause the others to fail by default.</w:t>
      </w:r>
    </w:p>
    <w:p w14:paraId="000000C0" w14:textId="77777777" w:rsidR="000163E7" w:rsidRDefault="000163E7"/>
    <w:p w14:paraId="000000C1" w14:textId="77777777" w:rsidR="000163E7" w:rsidRDefault="00AE6CFF">
      <w:r>
        <w:rPr>
          <w:b/>
        </w:rPr>
        <w:t xml:space="preserve">Mary Varela </w:t>
      </w:r>
      <w:r>
        <w:t xml:space="preserve">said that failing to pass the packages would adversely affect the election. She said that packages were challenging, but the alternative of passing separate line items was worse. </w:t>
      </w:r>
    </w:p>
    <w:p w14:paraId="000000C2" w14:textId="77777777" w:rsidR="000163E7" w:rsidRDefault="000163E7"/>
    <w:p w14:paraId="000000C3" w14:textId="77777777" w:rsidR="000163E7" w:rsidRDefault="00AE6CFF">
      <w:r>
        <w:rPr>
          <w:b/>
        </w:rPr>
        <w:t>Aaron Yared</w:t>
      </w:r>
      <w:r>
        <w:t xml:space="preserve"> said that presenting the amendments in packages would be best.</w:t>
      </w:r>
    </w:p>
    <w:p w14:paraId="000000C4" w14:textId="77777777" w:rsidR="000163E7" w:rsidRDefault="000163E7"/>
    <w:p w14:paraId="000000C5" w14:textId="77777777" w:rsidR="000163E7" w:rsidRDefault="00AE6CFF">
      <w:r>
        <w:rPr>
          <w:b/>
        </w:rPr>
        <w:t>Logan Jarrell</w:t>
      </w:r>
      <w:r>
        <w:t xml:space="preserve"> said that there were three to four distinct groupings that the amendments could be categorized in. He said that a single failed amendment would not jeopardize everything, but if there was a big section that relied on the single amendment, subsidiary motions could be made to resolve them. He said that the Executive Committee would also take questions as they went. </w:t>
      </w:r>
    </w:p>
    <w:p w14:paraId="000000C6" w14:textId="77777777" w:rsidR="000163E7" w:rsidRDefault="000163E7"/>
    <w:p w14:paraId="000000C7" w14:textId="77777777" w:rsidR="000163E7" w:rsidRDefault="00AE6CFF">
      <w:r>
        <w:rPr>
          <w:b/>
        </w:rPr>
        <w:t>Marty Varela</w:t>
      </w:r>
      <w:r>
        <w:t xml:space="preserve"> said that the Executive Committee’s goal was to acknowledge the elevation of the Secretary to the Vice President of Diversity and Equity, make the Diversity Committee a standing committee, and all the other changes needed to support the idea. She said that she hoped that the Judicial Report would outline the change in that way or into four parts. She said that the Senate would need to approve of the integral parts of the package. </w:t>
      </w:r>
    </w:p>
    <w:p w14:paraId="000000C8" w14:textId="77777777" w:rsidR="000163E7" w:rsidRDefault="000163E7"/>
    <w:p w14:paraId="000000C9" w14:textId="503E30EE" w:rsidR="000163E7" w:rsidRDefault="00AE6CFF">
      <w:r>
        <w:rPr>
          <w:b/>
        </w:rPr>
        <w:t>Aaron Yared</w:t>
      </w:r>
      <w:r>
        <w:t xml:space="preserve"> said that someone needed to give the land acknowledgment.</w:t>
      </w:r>
    </w:p>
    <w:p w14:paraId="000000CA" w14:textId="77777777" w:rsidR="000163E7" w:rsidRDefault="000163E7"/>
    <w:p w14:paraId="000000CB" w14:textId="77777777" w:rsidR="000163E7" w:rsidRDefault="00AE6CFF">
      <w:r>
        <w:rPr>
          <w:b/>
        </w:rPr>
        <w:t>Ashlee Abrantes</w:t>
      </w:r>
      <w:r>
        <w:t xml:space="preserve"> asked if it had to be a member of the Executive Committee. </w:t>
      </w:r>
    </w:p>
    <w:p w14:paraId="000000CC" w14:textId="77777777" w:rsidR="000163E7" w:rsidRDefault="000163E7"/>
    <w:p w14:paraId="000000CD" w14:textId="6AC1D210" w:rsidR="000163E7" w:rsidRDefault="00AE6CFF">
      <w:r>
        <w:rPr>
          <w:b/>
        </w:rPr>
        <w:t xml:space="preserve">Logan Jarrell </w:t>
      </w:r>
      <w:r>
        <w:t xml:space="preserve">said he had no issue with a nonmember of the Executive Committee giving the land acknowledgment. He said that including others in the land acknowledgment could be a practice that the Executive Committee continued to involve more people into the agenda, such as Senators who had never spoken before. </w:t>
      </w:r>
    </w:p>
    <w:p w14:paraId="000000CE" w14:textId="77777777" w:rsidR="000163E7" w:rsidRDefault="000163E7"/>
    <w:p w14:paraId="000000CF" w14:textId="28A4A4ED" w:rsidR="000163E7" w:rsidRDefault="00AE6CFF">
      <w:r>
        <w:rPr>
          <w:b/>
        </w:rPr>
        <w:t xml:space="preserve">Aaron Yared </w:t>
      </w:r>
      <w:r>
        <w:t xml:space="preserve">said it might be nice to create a signup sheet to give Senators the opportunity as well make it accessible to everybody. </w:t>
      </w:r>
    </w:p>
    <w:p w14:paraId="000000D0" w14:textId="77777777" w:rsidR="000163E7" w:rsidRDefault="000163E7"/>
    <w:p w14:paraId="000000D1" w14:textId="77777777" w:rsidR="000163E7" w:rsidRDefault="00AE6CFF">
      <w:r>
        <w:rPr>
          <w:b/>
        </w:rPr>
        <w:t>Marty Varela</w:t>
      </w:r>
      <w:r>
        <w:t xml:space="preserve"> moved to approve of the Senate meeting agenda. </w:t>
      </w:r>
      <w:r>
        <w:rPr>
          <w:b/>
        </w:rPr>
        <w:t>Britahny Baskin</w:t>
      </w:r>
      <w:r>
        <w:t xml:space="preserve"> seconded. No objections. </w:t>
      </w:r>
    </w:p>
    <w:p w14:paraId="000000D2" w14:textId="77777777" w:rsidR="000163E7" w:rsidRPr="00AD5639" w:rsidRDefault="00AE6CFF">
      <w:pPr>
        <w:pStyle w:val="Heading1"/>
        <w:rPr>
          <w:sz w:val="28"/>
          <w:szCs w:val="28"/>
        </w:rPr>
      </w:pPr>
      <w:bookmarkStart w:id="9" w:name="_xfl0jofxnkc0" w:colFirst="0" w:colLast="0"/>
      <w:bookmarkEnd w:id="9"/>
      <w:r w:rsidRPr="00AD5639">
        <w:rPr>
          <w:sz w:val="28"/>
          <w:szCs w:val="28"/>
        </w:rPr>
        <w:t>7. [Information] Announcements 6:29pm</w:t>
      </w:r>
    </w:p>
    <w:p w14:paraId="000000D3" w14:textId="77777777" w:rsidR="000163E7" w:rsidRDefault="00AE6CFF">
      <w:r>
        <w:rPr>
          <w:b/>
        </w:rPr>
        <w:t>Hannah Sieben</w:t>
      </w:r>
      <w:r>
        <w:t xml:space="preserve"> said that the External Team was wrapping up the cutoff for all of the things that needed to happen on Monday. She said that every single bill that the Team worked on this year made it through. She said that the WSAC bill almost died over the weekend but pulled through because everyone stepped up and sent emails to get it pulled. She thanked everyone and said that there were a few things that needed to be wrapped up in the next 10 days that were left of the legislative session. She said that the External Team would put together a summary of all of </w:t>
      </w:r>
      <w:r>
        <w:lastRenderedPageBreak/>
        <w:t xml:space="preserve">their accomplishments in Olympia. She said that some of the bills that the External Team had worked on for years finally made it through such as abortion in student health plans, trans-inclusive language on menstrual products for students, and a graduate student on WSAC. </w:t>
      </w:r>
    </w:p>
    <w:p w14:paraId="000000D4" w14:textId="77777777" w:rsidR="000163E7" w:rsidRDefault="000163E7"/>
    <w:p w14:paraId="000000D5" w14:textId="77777777" w:rsidR="000163E7" w:rsidRDefault="00AE6CFF">
      <w:r>
        <w:rPr>
          <w:b/>
        </w:rPr>
        <w:t>Aaron Yared</w:t>
      </w:r>
      <w:r>
        <w:t xml:space="preserve"> congratulated and thanked Hannah Sieben and her team for an undefeated season.</w:t>
      </w:r>
    </w:p>
    <w:p w14:paraId="000000D6" w14:textId="77777777" w:rsidR="000163E7" w:rsidRDefault="000163E7"/>
    <w:p w14:paraId="000000D7" w14:textId="77777777" w:rsidR="000163E7" w:rsidRDefault="00AE6CFF">
      <w:r>
        <w:rPr>
          <w:b/>
        </w:rPr>
        <w:t>Logan Jarrell</w:t>
      </w:r>
      <w:r>
        <w:t xml:space="preserve"> said that he would update the GPSS website with the student regent application and information about the election onto the website tonight. </w:t>
      </w:r>
    </w:p>
    <w:p w14:paraId="000000D8" w14:textId="77777777" w:rsidR="000163E7" w:rsidRDefault="000163E7"/>
    <w:p w14:paraId="000000D9" w14:textId="77777777" w:rsidR="000163E7" w:rsidRDefault="00AE6CFF">
      <w:r>
        <w:rPr>
          <w:b/>
        </w:rPr>
        <w:t>Aaron Yared</w:t>
      </w:r>
      <w:r>
        <w:t xml:space="preserve"> said that the student regent application was finally going live and had a very quick turnaround of two weeks. He said that the GPSS would need to have three candidates by the second week of May. He said that the deadline had already passed, but that he had managed to convince the governor's office to let GPSS spread the word. He referred back to Hannah Sieben’s earlier comment that there was a good chance that the new WSAC graduate representative would be selected from the group of student regent applicants. He said that it was a win for GPSS whether a graduate student became student regent or not as long as there were graduate students who applied. </w:t>
      </w:r>
    </w:p>
    <w:p w14:paraId="000000DA" w14:textId="77777777" w:rsidR="000163E7" w:rsidRDefault="000163E7"/>
    <w:p w14:paraId="000000DB" w14:textId="77777777" w:rsidR="000163E7" w:rsidRDefault="00AE6CFF">
      <w:r>
        <w:rPr>
          <w:b/>
        </w:rPr>
        <w:t>Jules Overfelt</w:t>
      </w:r>
      <w:r>
        <w:t xml:space="preserve"> called attention to Rene Singleton’s announcement in the chat, which read “University Marketing &amp; Communications (UMAC) needs student testimonials for vaccines asap for a promotion on Monday 4/12. If you are someone you know will help contact: Mari Tamiyasu (maritt@uw.edu) in UMAC.”</w:t>
      </w:r>
    </w:p>
    <w:p w14:paraId="000000DC" w14:textId="77777777" w:rsidR="000163E7" w:rsidRDefault="000163E7"/>
    <w:p w14:paraId="000000DD" w14:textId="77777777" w:rsidR="000163E7" w:rsidRDefault="00AE6CFF">
      <w:r>
        <w:rPr>
          <w:b/>
        </w:rPr>
        <w:t xml:space="preserve">Britahny Baskin </w:t>
      </w:r>
      <w:r>
        <w:t xml:space="preserve">asked for clarification on whether the testimonials were to be from someone who had received a vaccine. </w:t>
      </w:r>
    </w:p>
    <w:p w14:paraId="000000DE" w14:textId="77777777" w:rsidR="000163E7" w:rsidRDefault="000163E7"/>
    <w:p w14:paraId="000000DF" w14:textId="77777777" w:rsidR="000163E7" w:rsidRDefault="00AE6CFF">
      <w:r>
        <w:rPr>
          <w:b/>
        </w:rPr>
        <w:t xml:space="preserve">Rene Singleton </w:t>
      </w:r>
      <w:r>
        <w:t xml:space="preserve">said that they were looking for testimonials from people who had received the vaccine and had information about how they felt. She said that the UMAC was trying to do a quick campaign to solicit and encourage vaccinations to students. She said she would send the full document to Logan Jarrell to post. </w:t>
      </w:r>
    </w:p>
    <w:p w14:paraId="000000E0" w14:textId="77777777" w:rsidR="000163E7" w:rsidRDefault="000163E7"/>
    <w:p w14:paraId="000000E1" w14:textId="77777777" w:rsidR="000163E7" w:rsidRDefault="00AE6CFF">
      <w:r>
        <w:rPr>
          <w:b/>
        </w:rPr>
        <w:t xml:space="preserve">Jules Overfelt </w:t>
      </w:r>
      <w:r>
        <w:t xml:space="preserve">asked if the date mentioned was the upcoming Monday on the 19th or whether the announcement was a previous announcement. </w:t>
      </w:r>
    </w:p>
    <w:p w14:paraId="000000E2" w14:textId="77777777" w:rsidR="000163E7" w:rsidRDefault="000163E7"/>
    <w:p w14:paraId="000000E3" w14:textId="77777777" w:rsidR="000163E7" w:rsidRDefault="00AE6CFF">
      <w:r>
        <w:rPr>
          <w:b/>
        </w:rPr>
        <w:t>Rene Singleton</w:t>
      </w:r>
      <w:r>
        <w:t xml:space="preserve"> said that UMAC put the 12th in their announcement but that she had received the announcement today. </w:t>
      </w:r>
    </w:p>
    <w:p w14:paraId="000000E4" w14:textId="77777777" w:rsidR="000163E7" w:rsidRPr="00AD5639" w:rsidRDefault="00AE6CFF">
      <w:pPr>
        <w:pStyle w:val="Heading1"/>
        <w:rPr>
          <w:i/>
          <w:sz w:val="28"/>
          <w:szCs w:val="28"/>
        </w:rPr>
      </w:pPr>
      <w:bookmarkStart w:id="10" w:name="_uuyr87qeq5cd" w:colFirst="0" w:colLast="0"/>
      <w:bookmarkEnd w:id="10"/>
      <w:r w:rsidRPr="00AD5639">
        <w:rPr>
          <w:sz w:val="28"/>
          <w:szCs w:val="28"/>
        </w:rPr>
        <w:t>8. [Action] Adjournment 6:35pm</w:t>
      </w:r>
    </w:p>
    <w:p w14:paraId="000000E5" w14:textId="77777777" w:rsidR="000163E7" w:rsidRDefault="00AE6CFF">
      <w:r>
        <w:rPr>
          <w:b/>
        </w:rPr>
        <w:t>Hannah Sieben</w:t>
      </w:r>
      <w:r>
        <w:t xml:space="preserve"> motioned to adjourn the meeting. </w:t>
      </w:r>
      <w:r>
        <w:rPr>
          <w:b/>
        </w:rPr>
        <w:t xml:space="preserve">Marty Varela </w:t>
      </w:r>
      <w:r>
        <w:t xml:space="preserve">seconded. No objections. </w:t>
      </w:r>
    </w:p>
    <w:p w14:paraId="000000E6" w14:textId="77777777" w:rsidR="000163E7" w:rsidRDefault="000163E7"/>
    <w:p w14:paraId="000000EC" w14:textId="615EE966" w:rsidR="000163E7" w:rsidRDefault="00AE6CFF">
      <w:r>
        <w:t xml:space="preserve">Meeting minutes prepared by </w:t>
      </w:r>
      <w:r>
        <w:rPr>
          <w:b/>
        </w:rPr>
        <w:t>Janis Shin</w:t>
      </w:r>
      <w:r>
        <w:t>, GPSS Senate Clerk.</w:t>
      </w:r>
    </w:p>
    <w:p w14:paraId="000000ED" w14:textId="77777777" w:rsidR="000163E7" w:rsidRDefault="000163E7"/>
    <w:sectPr w:rsidR="000163E7" w:rsidSect="001140A2">
      <w:headerReference w:type="default" r:id="rId7"/>
      <w:pgSz w:w="12240" w:h="15840"/>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382A6" w14:textId="77777777" w:rsidR="00796DF6" w:rsidRDefault="00796DF6" w:rsidP="001140A2">
      <w:pPr>
        <w:spacing w:line="240" w:lineRule="auto"/>
      </w:pPr>
      <w:r>
        <w:separator/>
      </w:r>
    </w:p>
  </w:endnote>
  <w:endnote w:type="continuationSeparator" w:id="0">
    <w:p w14:paraId="411FF2A1" w14:textId="77777777" w:rsidR="00796DF6" w:rsidRDefault="00796DF6" w:rsidP="001140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8411B" w14:textId="77777777" w:rsidR="00796DF6" w:rsidRDefault="00796DF6" w:rsidP="001140A2">
      <w:pPr>
        <w:spacing w:line="240" w:lineRule="auto"/>
      </w:pPr>
      <w:r>
        <w:separator/>
      </w:r>
    </w:p>
  </w:footnote>
  <w:footnote w:type="continuationSeparator" w:id="0">
    <w:p w14:paraId="25753CE7" w14:textId="77777777" w:rsidR="00796DF6" w:rsidRDefault="00796DF6" w:rsidP="001140A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C42C7" w14:textId="405B30D0" w:rsidR="001140A2" w:rsidRDefault="001140A2" w:rsidP="001140A2">
    <w:pPr>
      <w:pStyle w:val="Header"/>
      <w:jc w:val="center"/>
    </w:pPr>
    <w:r>
      <w:rPr>
        <w:noProof/>
      </w:rPr>
      <w:drawing>
        <wp:inline distT="0" distB="0" distL="0" distR="0" wp14:anchorId="17939DC1" wp14:editId="256C21D8">
          <wp:extent cx="2664460" cy="871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4460" cy="871855"/>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sjQ1Nje3NDM2MDNW0lEKTi0uzszPAykwqgUAoL4D7iwAAAA="/>
  </w:docVars>
  <w:rsids>
    <w:rsidRoot w:val="000163E7"/>
    <w:rsid w:val="000163E7"/>
    <w:rsid w:val="001140A2"/>
    <w:rsid w:val="005D0152"/>
    <w:rsid w:val="00796DF6"/>
    <w:rsid w:val="00AD5639"/>
    <w:rsid w:val="00AE6CFF"/>
    <w:rsid w:val="00BE0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4D4395"/>
  <w15:docId w15:val="{34EAE3CD-39B8-4465-9F33-DFB87DDDD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1140A2"/>
    <w:pPr>
      <w:tabs>
        <w:tab w:val="center" w:pos="4680"/>
        <w:tab w:val="right" w:pos="9360"/>
      </w:tabs>
      <w:spacing w:line="240" w:lineRule="auto"/>
    </w:pPr>
  </w:style>
  <w:style w:type="character" w:customStyle="1" w:styleId="HeaderChar">
    <w:name w:val="Header Char"/>
    <w:basedOn w:val="DefaultParagraphFont"/>
    <w:link w:val="Header"/>
    <w:uiPriority w:val="99"/>
    <w:rsid w:val="001140A2"/>
  </w:style>
  <w:style w:type="paragraph" w:styleId="Footer">
    <w:name w:val="footer"/>
    <w:basedOn w:val="Normal"/>
    <w:link w:val="FooterChar"/>
    <w:uiPriority w:val="99"/>
    <w:unhideWhenUsed/>
    <w:rsid w:val="001140A2"/>
    <w:pPr>
      <w:tabs>
        <w:tab w:val="center" w:pos="4680"/>
        <w:tab w:val="right" w:pos="9360"/>
      </w:tabs>
      <w:spacing w:line="240" w:lineRule="auto"/>
    </w:pPr>
  </w:style>
  <w:style w:type="character" w:customStyle="1" w:styleId="FooterChar">
    <w:name w:val="Footer Char"/>
    <w:basedOn w:val="DefaultParagraphFont"/>
    <w:link w:val="Footer"/>
    <w:uiPriority w:val="99"/>
    <w:rsid w:val="001140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cs.google.com/document/d/1UXymU52HL2F4IuacmtOzQjsQNKAXsH5UB5Sj754HwL0/edit"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16</TotalTime>
  <Pages>11</Pages>
  <Words>4078</Words>
  <Characters>23249</Characters>
  <Application>Microsoft Office Word</Application>
  <DocSecurity>0</DocSecurity>
  <Lines>193</Lines>
  <Paragraphs>54</Paragraphs>
  <ScaleCrop>false</ScaleCrop>
  <Company/>
  <LinksUpToDate>false</LinksUpToDate>
  <CharactersWithSpaces>27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ogan Jarrell</cp:lastModifiedBy>
  <cp:revision>5</cp:revision>
  <dcterms:created xsi:type="dcterms:W3CDTF">2021-04-29T00:25:00Z</dcterms:created>
  <dcterms:modified xsi:type="dcterms:W3CDTF">2021-05-05T10:11:00Z</dcterms:modified>
</cp:coreProperties>
</file>